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ftpclient-application"/>
    <w:p>
      <w:pPr>
        <w:pStyle w:val="Heading1"/>
      </w:pPr>
      <w:r>
        <w:t xml:space="preserve">SftpClient Applic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s a Java-based application designed to connect to an SFTP server, and upload it to a specified directory on the server. This application is cross-platform and can be configured to run on Windows, macOS, and Ubuntu.</w:t>
      </w:r>
    </w:p>
    <w:p>
      <w:r>
        <w:pict>
          <v:rect style="width:0;height:1.5pt" o:hralign="center" o:hrstd="t" o:hr="t"/>
        </w:pic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FTP Integration</w:t>
      </w:r>
      <w:r>
        <w:t xml:space="preserve">: Securely connect to an SFTP server for file transf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Platform Support</w:t>
      </w:r>
      <w:r>
        <w:t xml:space="preserve">: Compatible with Windows, macOS, and Ubunt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 Scheduling</w:t>
      </w:r>
      <w:r>
        <w:t xml:space="preserve">: Automate the execution of the application at a specified 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able Environment</w:t>
      </w:r>
      <w:r>
        <w:t xml:space="preserve">: Configure environment variables to suit your specific needs.</w:t>
      </w:r>
    </w:p>
    <w:p>
      <w:r>
        <w:pict>
          <v:rect style="width:0;height:1.5pt" o:hralign="center" o:hrstd="t" o:hr="t"/>
        </w:pict>
      </w:r>
    </w:p>
    <w:bookmarkEnd w:id="20"/>
    <w:bookmarkStart w:id="24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To get started quickly, you can download the pre-packaged zip file for your operating system, extract the files, and follow the instructions in the corresponding README fil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wnload the Zip Fil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macOS Zip File</w:t>
        </w:r>
      </w:hyperlink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Windows Zip Fil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Ubuntu Zip File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act the Fil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Use your preferred tool to extract the zip file into a directory of your choi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llow the Instruction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Navigate to the extracted directory and refer to the appropriate README file for your operating system. Each operating system has two README files (PDF and Markdown) with the same information: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README_WINDOWS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ME_WINDOWS.pdf</w:t>
      </w:r>
      <w:r>
        <w:t xml:space="preserve"> </w:t>
      </w:r>
      <w:r>
        <w:t xml:space="preserve">for Windows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README_MACOS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ME_MACOS.pdf</w:t>
      </w:r>
      <w:r>
        <w:t xml:space="preserve"> </w:t>
      </w:r>
      <w:r>
        <w:t xml:space="preserve">for macOS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README_UBUNTU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ME_UBUNTU.pdf</w:t>
      </w:r>
      <w:r>
        <w:t xml:space="preserve"> </w:t>
      </w:r>
      <w:r>
        <w:t xml:space="preserve">for Ubuntu</w:t>
      </w:r>
    </w:p>
    <w:p>
      <w:r>
        <w:pict>
          <v:rect style="width:0;height:1.5pt" o:hralign="center" o:hrstd="t" o:hr="t"/>
        </w:pict>
      </w:r>
    </w:p>
    <w:bookmarkEnd w:id="24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25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26"/>
    <w:bookmarkEnd w:id="27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5" Target="https://github.com/valphi/SFTP-Uploader/blob/main/LICENSE" TargetMode="External" /><Relationship Type="http://schemas.openxmlformats.org/officeDocument/2006/relationships/hyperlink" Id="rId23" Target="https://github.com/valphi/SFTP-Uploader/blob/main/archive_ubuntu.zip" TargetMode="External" /><Relationship Type="http://schemas.openxmlformats.org/officeDocument/2006/relationships/hyperlink" Id="rId22" Target="https://github.com/valphi/SFTP-Uploader/blob/main/archive_windows.zip" TargetMode="External" /><Relationship Type="http://schemas.openxmlformats.org/officeDocument/2006/relationships/hyperlink" Id="rId21" Target="https://github.com/valphi/SFTP-Uploader/raw/main/archive_maco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valphi/SFTP-Uploader/blob/main/LICENSE" TargetMode="External" /><Relationship Type="http://schemas.openxmlformats.org/officeDocument/2006/relationships/hyperlink" Id="rId23" Target="https://github.com/valphi/SFTP-Uploader/blob/main/archive_ubuntu.zip" TargetMode="External" /><Relationship Type="http://schemas.openxmlformats.org/officeDocument/2006/relationships/hyperlink" Id="rId22" Target="https://github.com/valphi/SFTP-Uploader/blob/main/archive_windows.zip" TargetMode="External" /><Relationship Type="http://schemas.openxmlformats.org/officeDocument/2006/relationships/hyperlink" Id="rId21" Target="https://github.com/valphi/SFTP-Uploader/raw/main/archive_macos.zi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08:45:01Z</dcterms:created>
  <dcterms:modified xsi:type="dcterms:W3CDTF">2025-05-07T0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